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misha Thom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mis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hom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705 Chant Ln, Zionsville, IN, USA Zionsville, IN, USA 46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nsabu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3164566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5/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y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8/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h</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8/2016</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jiah</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3/2020</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athan</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6/2023</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